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C2A64D" w14:textId="61055E3E" w:rsidR="009E0764" w:rsidRPr="00920B14" w:rsidRDefault="00532D6A" w:rsidP="00532D6A">
      <w:pPr>
        <w:rPr>
          <w:rFonts w:ascii="Arial" w:hAnsi="Arial" w:cs="Arial"/>
        </w:rPr>
      </w:pPr>
      <w:r w:rsidRPr="00920B14">
        <w:rPr>
          <w:rFonts w:ascii="Arial" w:hAnsi="Arial" w:cs="Arial"/>
          <w:b/>
          <w:bCs/>
        </w:rPr>
        <w:t>Schedule:</w:t>
      </w:r>
      <w:r w:rsidRPr="00920B14">
        <w:rPr>
          <w:rFonts w:ascii="Arial" w:hAnsi="Arial" w:cs="Arial"/>
        </w:rPr>
        <w:t xml:space="preserve"> </w:t>
      </w:r>
      <w:r w:rsidR="009E0764" w:rsidRPr="00920B14">
        <w:rPr>
          <w:rFonts w:ascii="Arial" w:hAnsi="Arial" w:cs="Arial"/>
        </w:rPr>
        <w:t>Wednesdays 6:00 - 8:00 PM</w:t>
      </w:r>
    </w:p>
    <w:p w14:paraId="6D72B87A" w14:textId="77777777" w:rsidR="009E0764" w:rsidRPr="00920B14" w:rsidRDefault="009E0764" w:rsidP="00532D6A">
      <w:pPr>
        <w:rPr>
          <w:rFonts w:ascii="Arial" w:hAnsi="Arial" w:cs="Arial"/>
        </w:rPr>
      </w:pPr>
    </w:p>
    <w:p w14:paraId="651C1EB9" w14:textId="7AE083E7" w:rsidR="009E0764" w:rsidRPr="00920B14" w:rsidRDefault="009E0764" w:rsidP="00B02C79">
      <w:pPr>
        <w:ind w:left="1170" w:hanging="1170"/>
        <w:rPr>
          <w:rFonts w:ascii="Arial" w:hAnsi="Arial" w:cs="Arial"/>
          <w:bCs/>
        </w:rPr>
      </w:pPr>
      <w:r w:rsidRPr="00920B14">
        <w:rPr>
          <w:rFonts w:ascii="Arial" w:hAnsi="Arial" w:cs="Arial"/>
          <w:b/>
        </w:rPr>
        <w:t xml:space="preserve">Format: </w:t>
      </w:r>
      <w:r w:rsidRPr="00920B14">
        <w:rPr>
          <w:rFonts w:ascii="Arial" w:hAnsi="Arial" w:cs="Arial"/>
          <w:bCs/>
        </w:rPr>
        <w:t xml:space="preserve">Live Virtual (Zoom) Sessions and access to session recordings </w:t>
      </w:r>
      <w:r w:rsidR="00532D6A" w:rsidRPr="00920B14">
        <w:rPr>
          <w:rFonts w:ascii="Arial" w:hAnsi="Arial" w:cs="Arial"/>
          <w:bCs/>
        </w:rPr>
        <w:t xml:space="preserve">for </w:t>
      </w:r>
      <w:r w:rsidRPr="00920B14">
        <w:rPr>
          <w:rFonts w:ascii="Arial" w:hAnsi="Arial" w:cs="Arial"/>
          <w:bCs/>
        </w:rPr>
        <w:t>6 months</w:t>
      </w:r>
    </w:p>
    <w:p w14:paraId="676D890A" w14:textId="77777777" w:rsidR="00532D6A" w:rsidRPr="00920B14" w:rsidRDefault="00532D6A" w:rsidP="00532D6A">
      <w:pPr>
        <w:tabs>
          <w:tab w:val="left" w:pos="3015"/>
        </w:tabs>
        <w:rPr>
          <w:rFonts w:ascii="Arial" w:hAnsi="Arial" w:cs="Arial"/>
          <w:b/>
        </w:rPr>
      </w:pPr>
    </w:p>
    <w:p w14:paraId="77ED0AE6" w14:textId="77777777" w:rsidR="00532D6A" w:rsidRPr="00920B14" w:rsidRDefault="00BA1CAC" w:rsidP="00532D6A">
      <w:pPr>
        <w:tabs>
          <w:tab w:val="left" w:pos="3015"/>
        </w:tabs>
        <w:rPr>
          <w:rFonts w:ascii="Arial" w:hAnsi="Arial" w:cs="Arial"/>
          <w:b/>
        </w:rPr>
      </w:pPr>
      <w:r w:rsidRPr="00920B14">
        <w:rPr>
          <w:rFonts w:ascii="Arial" w:hAnsi="Arial" w:cs="Arial"/>
          <w:b/>
        </w:rPr>
        <w:t>Cost: $200.00</w:t>
      </w:r>
      <w:r w:rsidR="00EB6C0C" w:rsidRPr="00920B14">
        <w:rPr>
          <w:rFonts w:ascii="Arial" w:hAnsi="Arial" w:cs="Arial"/>
          <w:b/>
        </w:rPr>
        <w:t xml:space="preserve"> for SDRAN members</w:t>
      </w:r>
    </w:p>
    <w:p w14:paraId="058ADE95" w14:textId="52E66D79" w:rsidR="00BA1CAC" w:rsidRPr="00920B14" w:rsidRDefault="00532D6A" w:rsidP="00532D6A">
      <w:pPr>
        <w:tabs>
          <w:tab w:val="left" w:pos="3015"/>
        </w:tabs>
        <w:ind w:left="810"/>
        <w:rPr>
          <w:rFonts w:ascii="Arial" w:hAnsi="Arial" w:cs="Arial"/>
          <w:bCs/>
        </w:rPr>
      </w:pPr>
      <w:r w:rsidRPr="00920B14">
        <w:rPr>
          <w:rFonts w:ascii="Arial" w:hAnsi="Arial" w:cs="Arial"/>
          <w:bCs/>
        </w:rPr>
        <w:t>(</w:t>
      </w:r>
      <w:r w:rsidR="005C391B" w:rsidRPr="00920B14">
        <w:rPr>
          <w:rFonts w:ascii="Arial" w:hAnsi="Arial" w:cs="Arial"/>
          <w:bCs/>
        </w:rPr>
        <w:t xml:space="preserve">OCRA, </w:t>
      </w:r>
      <w:r w:rsidRPr="00920B14">
        <w:rPr>
          <w:rFonts w:ascii="Arial" w:hAnsi="Arial" w:cs="Arial"/>
          <w:bCs/>
        </w:rPr>
        <w:t xml:space="preserve">RAPS </w:t>
      </w:r>
      <w:r w:rsidR="005C391B" w:rsidRPr="00920B14">
        <w:rPr>
          <w:rFonts w:ascii="Arial" w:hAnsi="Arial" w:cs="Arial"/>
          <w:bCs/>
        </w:rPr>
        <w:t xml:space="preserve">SoCal LNG, </w:t>
      </w:r>
      <w:r w:rsidR="009C64D7" w:rsidRPr="00920B14">
        <w:rPr>
          <w:rFonts w:ascii="Arial" w:hAnsi="Arial" w:cs="Arial"/>
          <w:bCs/>
        </w:rPr>
        <w:t xml:space="preserve">RAPs </w:t>
      </w:r>
      <w:r w:rsidRPr="00920B14">
        <w:rPr>
          <w:rFonts w:ascii="Arial" w:hAnsi="Arial" w:cs="Arial"/>
          <w:bCs/>
        </w:rPr>
        <w:t>San Francisco Bay Area C</w:t>
      </w:r>
      <w:r w:rsidR="009C64D7" w:rsidRPr="00920B14">
        <w:rPr>
          <w:rFonts w:ascii="Arial" w:hAnsi="Arial" w:cs="Arial"/>
          <w:bCs/>
        </w:rPr>
        <w:t>hapter</w:t>
      </w:r>
      <w:r w:rsidRPr="00920B14">
        <w:rPr>
          <w:rFonts w:ascii="Arial" w:hAnsi="Arial" w:cs="Arial"/>
          <w:bCs/>
        </w:rPr>
        <w:t>, and RAPS members may register at the SDRAN member rate)</w:t>
      </w:r>
      <w:r w:rsidR="00EB6C0C" w:rsidRPr="00920B14">
        <w:rPr>
          <w:rFonts w:ascii="Arial" w:hAnsi="Arial" w:cs="Arial"/>
          <w:bCs/>
        </w:rPr>
        <w:t xml:space="preserve"> </w:t>
      </w:r>
    </w:p>
    <w:p w14:paraId="20D49214" w14:textId="77777777" w:rsidR="00B02C79" w:rsidRPr="00920B14" w:rsidRDefault="00B02C79" w:rsidP="00532D6A">
      <w:pPr>
        <w:tabs>
          <w:tab w:val="left" w:pos="3015"/>
        </w:tabs>
        <w:ind w:left="810"/>
        <w:rPr>
          <w:rFonts w:ascii="Arial" w:hAnsi="Arial" w:cs="Arial"/>
          <w:b/>
        </w:rPr>
      </w:pPr>
    </w:p>
    <w:p w14:paraId="7380695D" w14:textId="26A2BEFD" w:rsidR="009E0764" w:rsidRPr="00920B14" w:rsidRDefault="00EB6C0C" w:rsidP="00532D6A">
      <w:pPr>
        <w:rPr>
          <w:rFonts w:ascii="Arial" w:hAnsi="Arial" w:cs="Arial"/>
          <w:b/>
        </w:rPr>
      </w:pPr>
      <w:r w:rsidRPr="00920B14">
        <w:rPr>
          <w:rFonts w:ascii="Arial" w:hAnsi="Arial" w:cs="Arial"/>
          <w:b/>
        </w:rPr>
        <w:tab/>
        <w:t>$300.00 for Non-</w:t>
      </w:r>
      <w:r w:rsidR="00B02C79" w:rsidRPr="00920B14">
        <w:rPr>
          <w:rFonts w:ascii="Arial" w:hAnsi="Arial" w:cs="Arial"/>
          <w:b/>
        </w:rPr>
        <w:t>M</w:t>
      </w:r>
      <w:r w:rsidRPr="00920B14">
        <w:rPr>
          <w:rFonts w:ascii="Arial" w:hAnsi="Arial" w:cs="Arial"/>
          <w:b/>
        </w:rPr>
        <w:t>embers</w:t>
      </w:r>
    </w:p>
    <w:p w14:paraId="6B9FF82C" w14:textId="77777777" w:rsidR="00B02C79" w:rsidRPr="00920B14" w:rsidRDefault="00B02C79" w:rsidP="00D7192E">
      <w:pPr>
        <w:rPr>
          <w:rFonts w:ascii="Times New Roman" w:hAnsi="Times New Roman" w:cs="Times New Roman"/>
          <w:b/>
        </w:rPr>
      </w:pPr>
    </w:p>
    <w:p w14:paraId="419DD1A6" w14:textId="254F96CE" w:rsidR="003E7C31" w:rsidRPr="00920B14" w:rsidRDefault="003E7C31" w:rsidP="00D7192E">
      <w:pPr>
        <w:rPr>
          <w:rFonts w:ascii="Arial" w:hAnsi="Arial" w:cs="Arial"/>
        </w:rPr>
      </w:pPr>
      <w:r w:rsidRPr="00920B14">
        <w:rPr>
          <w:rFonts w:ascii="Arial" w:hAnsi="Arial" w:cs="Arial"/>
          <w:b/>
        </w:rPr>
        <w:t>D</w:t>
      </w:r>
      <w:r w:rsidR="00532D6A" w:rsidRPr="00920B14">
        <w:rPr>
          <w:rFonts w:ascii="Arial" w:hAnsi="Arial" w:cs="Arial"/>
          <w:b/>
        </w:rPr>
        <w:t>rug</w:t>
      </w:r>
      <w:r w:rsidRPr="00920B14">
        <w:rPr>
          <w:rFonts w:ascii="Arial" w:hAnsi="Arial" w:cs="Arial"/>
          <w:b/>
        </w:rPr>
        <w:t xml:space="preserve"> </w:t>
      </w:r>
      <w:r w:rsidR="00B02C79" w:rsidRPr="00920B14">
        <w:rPr>
          <w:rFonts w:ascii="Arial" w:hAnsi="Arial" w:cs="Arial"/>
          <w:b/>
        </w:rPr>
        <w:t xml:space="preserve">RAC </w:t>
      </w:r>
      <w:r w:rsidRPr="00920B14">
        <w:rPr>
          <w:rFonts w:ascii="Arial" w:hAnsi="Arial" w:cs="Arial"/>
          <w:b/>
        </w:rPr>
        <w:t>Prep Sessions</w:t>
      </w:r>
      <w:r w:rsidR="00B02C79" w:rsidRPr="00920B14">
        <w:rPr>
          <w:rFonts w:ascii="Arial" w:hAnsi="Arial" w:cs="Arial"/>
          <w:b/>
        </w:rPr>
        <w:t xml:space="preserve"> Agenda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1231"/>
        <w:gridCol w:w="1243"/>
        <w:gridCol w:w="5119"/>
        <w:gridCol w:w="2483"/>
      </w:tblGrid>
      <w:tr w:rsidR="003C57DC" w:rsidRPr="00B02C79" w14:paraId="24A4A4FE" w14:textId="77777777" w:rsidTr="0017643E">
        <w:trPr>
          <w:trHeight w:val="440"/>
          <w:tblHeader/>
        </w:trPr>
        <w:tc>
          <w:tcPr>
            <w:tcW w:w="611" w:type="pct"/>
            <w:shd w:val="clear" w:color="auto" w:fill="4BACC6" w:themeFill="accent5"/>
            <w:vAlign w:val="center"/>
          </w:tcPr>
          <w:p w14:paraId="18093503" w14:textId="40499AB2" w:rsidR="003C57DC" w:rsidRPr="00B02C79" w:rsidRDefault="003C57DC" w:rsidP="00F557C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02C79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617" w:type="pct"/>
            <w:shd w:val="clear" w:color="auto" w:fill="4BACC6" w:themeFill="accent5"/>
            <w:vAlign w:val="center"/>
          </w:tcPr>
          <w:p w14:paraId="34436A30" w14:textId="6BD426BB" w:rsidR="003C57DC" w:rsidRPr="00B02C79" w:rsidRDefault="003C57DC" w:rsidP="00F557C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02C79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2540" w:type="pct"/>
            <w:shd w:val="clear" w:color="auto" w:fill="4BACC6" w:themeFill="accent5"/>
            <w:vAlign w:val="center"/>
          </w:tcPr>
          <w:p w14:paraId="194D92D3" w14:textId="5A55288A" w:rsidR="003C57DC" w:rsidRPr="00B02C79" w:rsidRDefault="003C57DC" w:rsidP="00761CB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02C79">
              <w:rPr>
                <w:rFonts w:ascii="Arial" w:hAnsi="Arial" w:cs="Arial"/>
                <w:b/>
                <w:sz w:val="22"/>
                <w:szCs w:val="22"/>
              </w:rPr>
              <w:t>Topic</w:t>
            </w:r>
          </w:p>
        </w:tc>
        <w:tc>
          <w:tcPr>
            <w:tcW w:w="1232" w:type="pct"/>
            <w:shd w:val="clear" w:color="auto" w:fill="4BACC6" w:themeFill="accent5"/>
            <w:vAlign w:val="center"/>
          </w:tcPr>
          <w:p w14:paraId="20598088" w14:textId="40811C65" w:rsidR="003C57DC" w:rsidRPr="00B02C79" w:rsidRDefault="003C57DC" w:rsidP="002B340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02C79">
              <w:rPr>
                <w:rFonts w:ascii="Arial" w:hAnsi="Arial" w:cs="Arial"/>
                <w:b/>
                <w:sz w:val="22"/>
                <w:szCs w:val="22"/>
              </w:rPr>
              <w:t>Speaker</w:t>
            </w:r>
          </w:p>
        </w:tc>
      </w:tr>
      <w:tr w:rsidR="004331B1" w:rsidRPr="00B02C79" w14:paraId="34690C54" w14:textId="77777777" w:rsidTr="0017643E">
        <w:trPr>
          <w:trHeight w:val="872"/>
        </w:trPr>
        <w:tc>
          <w:tcPr>
            <w:tcW w:w="611" w:type="pct"/>
            <w:shd w:val="clear" w:color="auto" w:fill="FDE9D9" w:themeFill="accent6" w:themeFillTint="33"/>
            <w:vAlign w:val="center"/>
          </w:tcPr>
          <w:p w14:paraId="6AABA0E8" w14:textId="61CDA1D9" w:rsidR="004331B1" w:rsidRPr="000055C7" w:rsidRDefault="00B02C79" w:rsidP="004331B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055C7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Kick-Off </w:t>
            </w:r>
            <w:r w:rsidR="004331B1" w:rsidRPr="000055C7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Joint </w:t>
            </w:r>
            <w:r w:rsidRPr="000055C7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="004331B1" w:rsidRPr="000055C7">
              <w:rPr>
                <w:rFonts w:ascii="Arial" w:hAnsi="Arial" w:cs="Arial"/>
                <w:b/>
                <w:bCs/>
                <w:sz w:val="22"/>
                <w:szCs w:val="22"/>
              </w:rPr>
              <w:t>ession</w:t>
            </w:r>
            <w:r w:rsidR="000055C7" w:rsidRPr="000055C7">
              <w:rPr>
                <w:rFonts w:ascii="Arial" w:hAnsi="Arial" w:cs="Arial"/>
                <w:b/>
                <w:bCs/>
                <w:sz w:val="22"/>
                <w:szCs w:val="22"/>
              </w:rPr>
              <w:t>**</w:t>
            </w:r>
            <w:r w:rsidR="004331B1" w:rsidRPr="000055C7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17" w:type="pct"/>
            <w:shd w:val="clear" w:color="auto" w:fill="FDE9D9" w:themeFill="accent6" w:themeFillTint="33"/>
            <w:vAlign w:val="center"/>
          </w:tcPr>
          <w:p w14:paraId="5548DC77" w14:textId="5D543B89" w:rsidR="004331B1" w:rsidRPr="00B02C79" w:rsidRDefault="0017643E" w:rsidP="004331B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d 7</w:t>
            </w:r>
            <w:r w:rsidR="004331B1" w:rsidRPr="00B02C79"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t>8</w:t>
            </w:r>
            <w:r w:rsidR="004331B1" w:rsidRPr="00B02C79">
              <w:rPr>
                <w:rFonts w:ascii="Arial" w:hAnsi="Arial" w:cs="Arial"/>
                <w:sz w:val="22"/>
                <w:szCs w:val="22"/>
              </w:rPr>
              <w:t>/2026</w:t>
            </w:r>
          </w:p>
        </w:tc>
        <w:tc>
          <w:tcPr>
            <w:tcW w:w="2540" w:type="pct"/>
            <w:shd w:val="clear" w:color="auto" w:fill="FDE9D9" w:themeFill="accent6" w:themeFillTint="33"/>
            <w:vAlign w:val="center"/>
          </w:tcPr>
          <w:p w14:paraId="673EA88E" w14:textId="346051FE" w:rsidR="004331B1" w:rsidRPr="00B02C79" w:rsidRDefault="000201C0" w:rsidP="004331B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verview of</w:t>
            </w:r>
            <w:r w:rsidR="004331B1" w:rsidRPr="00B02C79">
              <w:rPr>
                <w:rFonts w:ascii="Arial" w:hAnsi="Arial" w:cs="Arial"/>
                <w:sz w:val="22"/>
                <w:szCs w:val="22"/>
              </w:rPr>
              <w:t xml:space="preserve"> Device &amp; Drug RAC Exams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="004331B1" w:rsidRPr="00B02C79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="004331B1" w:rsidRPr="00B02C79">
              <w:rPr>
                <w:rFonts w:ascii="Arial" w:hAnsi="Arial" w:cs="Arial"/>
                <w:sz w:val="22"/>
                <w:szCs w:val="22"/>
              </w:rPr>
              <w:t xml:space="preserve">tudy 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="004331B1" w:rsidRPr="00B02C79">
              <w:rPr>
                <w:rFonts w:ascii="Arial" w:hAnsi="Arial" w:cs="Arial"/>
                <w:sz w:val="22"/>
                <w:szCs w:val="22"/>
              </w:rPr>
              <w:t>ools,</w:t>
            </w:r>
            <w:r w:rsidR="00163D73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="004331B1" w:rsidRPr="00B02C79">
              <w:rPr>
                <w:rFonts w:ascii="Arial" w:hAnsi="Arial" w:cs="Arial"/>
                <w:sz w:val="22"/>
                <w:szCs w:val="22"/>
              </w:rPr>
              <w:t xml:space="preserve">est </w:t>
            </w:r>
            <w:r>
              <w:rPr>
                <w:rFonts w:ascii="Arial" w:hAnsi="Arial" w:cs="Arial"/>
                <w:sz w:val="22"/>
                <w:szCs w:val="22"/>
              </w:rPr>
              <w:t>Taking S</w:t>
            </w:r>
            <w:r w:rsidR="004331B1" w:rsidRPr="00B02C79">
              <w:rPr>
                <w:rFonts w:ascii="Arial" w:hAnsi="Arial" w:cs="Arial"/>
                <w:sz w:val="22"/>
                <w:szCs w:val="22"/>
              </w:rPr>
              <w:t>trategies</w:t>
            </w:r>
            <w:r w:rsidR="00163D73">
              <w:rPr>
                <w:rFonts w:ascii="Arial" w:hAnsi="Arial" w:cs="Arial"/>
                <w:sz w:val="22"/>
                <w:szCs w:val="22"/>
              </w:rPr>
              <w:t>, and GLP Regulations</w:t>
            </w:r>
          </w:p>
        </w:tc>
        <w:tc>
          <w:tcPr>
            <w:tcW w:w="1232" w:type="pct"/>
            <w:shd w:val="clear" w:color="auto" w:fill="FDE9D9" w:themeFill="accent6" w:themeFillTint="33"/>
            <w:vAlign w:val="center"/>
          </w:tcPr>
          <w:p w14:paraId="270A9D91" w14:textId="2642FA19" w:rsidR="00E84A1D" w:rsidRDefault="003E7C31" w:rsidP="00E84A1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2C79">
              <w:rPr>
                <w:rFonts w:ascii="Arial" w:hAnsi="Arial" w:cs="Arial"/>
                <w:sz w:val="22"/>
                <w:szCs w:val="22"/>
              </w:rPr>
              <w:t>Kim Walker</w:t>
            </w:r>
            <w:r w:rsidR="00D72114" w:rsidRPr="00B02C7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6D3753A" w14:textId="59452888" w:rsidR="000201C0" w:rsidRPr="00B02C79" w:rsidRDefault="000201C0" w:rsidP="00E84A1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&amp;</w:t>
            </w:r>
          </w:p>
          <w:p w14:paraId="69D53BEE" w14:textId="7D8471AD" w:rsidR="003E7C31" w:rsidRPr="00B02C79" w:rsidRDefault="000055C7" w:rsidP="00E84A1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055C7">
              <w:rPr>
                <w:rFonts w:ascii="Arial" w:hAnsi="Arial" w:cs="Arial"/>
                <w:sz w:val="22"/>
                <w:szCs w:val="22"/>
              </w:rPr>
              <w:t>Anya Bekhtel</w:t>
            </w:r>
          </w:p>
        </w:tc>
      </w:tr>
      <w:tr w:rsidR="0017643E" w:rsidRPr="00B02C79" w14:paraId="46890E56" w14:textId="77777777" w:rsidTr="0062095F">
        <w:trPr>
          <w:trHeight w:val="593"/>
        </w:trPr>
        <w:tc>
          <w:tcPr>
            <w:tcW w:w="611" w:type="pct"/>
            <w:vAlign w:val="center"/>
          </w:tcPr>
          <w:p w14:paraId="57A1373F" w14:textId="5217BA90" w:rsidR="0017643E" w:rsidRPr="00B02C79" w:rsidRDefault="0017643E" w:rsidP="0017643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rug #</w:t>
            </w:r>
            <w:r w:rsidRPr="00B02C79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617" w:type="pct"/>
            <w:vAlign w:val="center"/>
          </w:tcPr>
          <w:p w14:paraId="5ED14DE4" w14:textId="625A8AA2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ed </w:t>
            </w:r>
            <w:r w:rsidRPr="00B02C79">
              <w:rPr>
                <w:rFonts w:ascii="Arial" w:hAnsi="Arial" w:cs="Arial"/>
                <w:sz w:val="22"/>
                <w:szCs w:val="22"/>
              </w:rPr>
              <w:t>7/</w:t>
            </w:r>
            <w:r>
              <w:rPr>
                <w:rFonts w:ascii="Arial" w:hAnsi="Arial" w:cs="Arial"/>
                <w:sz w:val="22"/>
                <w:szCs w:val="22"/>
              </w:rPr>
              <w:t>15</w:t>
            </w:r>
            <w:r w:rsidRPr="00B02C79">
              <w:rPr>
                <w:rFonts w:ascii="Arial" w:hAnsi="Arial" w:cs="Arial"/>
                <w:sz w:val="22"/>
                <w:szCs w:val="22"/>
              </w:rPr>
              <w:t>/2026</w:t>
            </w:r>
          </w:p>
        </w:tc>
        <w:tc>
          <w:tcPr>
            <w:tcW w:w="2540" w:type="pct"/>
            <w:vAlign w:val="center"/>
          </w:tcPr>
          <w:p w14:paraId="1EA61426" w14:textId="1F3F3BF9" w:rsidR="0017643E" w:rsidRPr="00B02C79" w:rsidRDefault="0017643E" w:rsidP="0017643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GMPs &amp; ICH Q-Series</w:t>
            </w:r>
          </w:p>
        </w:tc>
        <w:tc>
          <w:tcPr>
            <w:tcW w:w="1232" w:type="pct"/>
            <w:vAlign w:val="center"/>
          </w:tcPr>
          <w:p w14:paraId="645FB3FE" w14:textId="57EC7B19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jit Simh</w:t>
            </w:r>
          </w:p>
        </w:tc>
      </w:tr>
      <w:tr w:rsidR="0017643E" w:rsidRPr="00B02C79" w14:paraId="1B54A372" w14:textId="77777777" w:rsidTr="0017643E">
        <w:trPr>
          <w:trHeight w:val="872"/>
        </w:trPr>
        <w:tc>
          <w:tcPr>
            <w:tcW w:w="611" w:type="pct"/>
            <w:vAlign w:val="center"/>
          </w:tcPr>
          <w:p w14:paraId="7694B860" w14:textId="1E11585F" w:rsidR="0017643E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2C79">
              <w:rPr>
                <w:rFonts w:ascii="Arial" w:hAnsi="Arial" w:cs="Arial"/>
                <w:sz w:val="22"/>
                <w:szCs w:val="22"/>
              </w:rPr>
              <w:t>D</w:t>
            </w:r>
            <w:r>
              <w:rPr>
                <w:rFonts w:ascii="Arial" w:hAnsi="Arial" w:cs="Arial"/>
                <w:sz w:val="22"/>
                <w:szCs w:val="22"/>
              </w:rPr>
              <w:t>rug #</w:t>
            </w:r>
            <w:r w:rsidRPr="00B02C79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17" w:type="pct"/>
            <w:vAlign w:val="center"/>
          </w:tcPr>
          <w:p w14:paraId="4272226D" w14:textId="3BF9FCA1" w:rsidR="0017643E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d</w:t>
            </w:r>
            <w:r w:rsidRPr="00B02C79">
              <w:rPr>
                <w:rFonts w:ascii="Arial" w:hAnsi="Arial" w:cs="Arial"/>
                <w:sz w:val="22"/>
                <w:szCs w:val="22"/>
              </w:rPr>
              <w:t xml:space="preserve"> 7/2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Pr="00B02C79">
              <w:rPr>
                <w:rFonts w:ascii="Arial" w:hAnsi="Arial" w:cs="Arial"/>
                <w:sz w:val="22"/>
                <w:szCs w:val="22"/>
              </w:rPr>
              <w:t>/2026</w:t>
            </w:r>
          </w:p>
        </w:tc>
        <w:tc>
          <w:tcPr>
            <w:tcW w:w="2540" w:type="pct"/>
            <w:vAlign w:val="center"/>
          </w:tcPr>
          <w:p w14:paraId="2F9F9607" w14:textId="00F8C3A4" w:rsidR="0017643E" w:rsidRDefault="0017643E" w:rsidP="0017643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S &amp; EU History of Regulations, US &amp; EU Regulatory Framework, &amp; </w:t>
            </w:r>
            <w:r w:rsidRPr="00B02C79">
              <w:rPr>
                <w:rFonts w:ascii="Arial" w:hAnsi="Arial" w:cs="Arial"/>
                <w:sz w:val="22"/>
                <w:szCs w:val="22"/>
              </w:rPr>
              <w:t xml:space="preserve">How 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B02C79">
              <w:rPr>
                <w:rFonts w:ascii="Arial" w:hAnsi="Arial" w:cs="Arial"/>
                <w:sz w:val="22"/>
                <w:szCs w:val="22"/>
              </w:rPr>
              <w:t xml:space="preserve">o </w:t>
            </w: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Pr="00B02C79">
              <w:rPr>
                <w:rFonts w:ascii="Arial" w:hAnsi="Arial" w:cs="Arial"/>
                <w:sz w:val="22"/>
                <w:szCs w:val="22"/>
              </w:rPr>
              <w:t>evelop a Global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02C79">
              <w:rPr>
                <w:rFonts w:ascii="Arial" w:hAnsi="Arial" w:cs="Arial"/>
                <w:sz w:val="22"/>
                <w:szCs w:val="22"/>
              </w:rPr>
              <w:t>Regulatory Strategy</w:t>
            </w:r>
          </w:p>
        </w:tc>
        <w:tc>
          <w:tcPr>
            <w:tcW w:w="1232" w:type="pct"/>
            <w:vAlign w:val="center"/>
          </w:tcPr>
          <w:p w14:paraId="184B49A3" w14:textId="627618CF" w:rsidR="0017643E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hley Driscoll-Kani</w:t>
            </w:r>
          </w:p>
        </w:tc>
      </w:tr>
      <w:tr w:rsidR="0017643E" w:rsidRPr="00B02C79" w14:paraId="79557792" w14:textId="77777777" w:rsidTr="0017643E">
        <w:tc>
          <w:tcPr>
            <w:tcW w:w="611" w:type="pct"/>
            <w:vAlign w:val="center"/>
          </w:tcPr>
          <w:p w14:paraId="10529D28" w14:textId="1E6B062E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2C79">
              <w:rPr>
                <w:rFonts w:ascii="Arial" w:hAnsi="Arial" w:cs="Arial"/>
                <w:sz w:val="22"/>
                <w:szCs w:val="22"/>
              </w:rPr>
              <w:t>D</w:t>
            </w:r>
            <w:r>
              <w:rPr>
                <w:rFonts w:ascii="Arial" w:hAnsi="Arial" w:cs="Arial"/>
                <w:sz w:val="22"/>
                <w:szCs w:val="22"/>
              </w:rPr>
              <w:t>rug</w:t>
            </w:r>
            <w:r w:rsidRPr="00B02C79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#</w:t>
            </w:r>
            <w:r w:rsidRPr="00B02C79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617" w:type="pct"/>
            <w:vAlign w:val="center"/>
          </w:tcPr>
          <w:p w14:paraId="4C63B1B7" w14:textId="6D4E7FE6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d</w:t>
            </w:r>
            <w:r w:rsidRPr="00B02C79">
              <w:rPr>
                <w:rFonts w:ascii="Arial" w:hAnsi="Arial" w:cs="Arial"/>
                <w:sz w:val="22"/>
                <w:szCs w:val="22"/>
              </w:rPr>
              <w:t xml:space="preserve"> 7/2</w:t>
            </w:r>
            <w:r>
              <w:rPr>
                <w:rFonts w:ascii="Arial" w:hAnsi="Arial" w:cs="Arial"/>
                <w:sz w:val="22"/>
                <w:szCs w:val="22"/>
              </w:rPr>
              <w:t>9</w:t>
            </w:r>
            <w:r w:rsidRPr="00B02C79">
              <w:rPr>
                <w:rFonts w:ascii="Arial" w:hAnsi="Arial" w:cs="Arial"/>
                <w:sz w:val="22"/>
                <w:szCs w:val="22"/>
              </w:rPr>
              <w:t>/2026</w:t>
            </w:r>
          </w:p>
        </w:tc>
        <w:tc>
          <w:tcPr>
            <w:tcW w:w="2540" w:type="pct"/>
            <w:vAlign w:val="center"/>
          </w:tcPr>
          <w:p w14:paraId="27A59D70" w14:textId="0D15974C" w:rsidR="0017643E" w:rsidRPr="00B02C79" w:rsidRDefault="0017643E" w:rsidP="0017643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rug &amp; Biologic US &amp; EU Pre-Market Submissions</w:t>
            </w:r>
          </w:p>
        </w:tc>
        <w:tc>
          <w:tcPr>
            <w:tcW w:w="1232" w:type="pct"/>
            <w:vAlign w:val="center"/>
          </w:tcPr>
          <w:p w14:paraId="5FE8997F" w14:textId="6AEEA764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hley Driscoll-Kani</w:t>
            </w:r>
          </w:p>
        </w:tc>
      </w:tr>
      <w:tr w:rsidR="0017643E" w:rsidRPr="00B02C79" w14:paraId="01C0CF55" w14:textId="77777777" w:rsidTr="0017643E">
        <w:trPr>
          <w:trHeight w:val="602"/>
        </w:trPr>
        <w:tc>
          <w:tcPr>
            <w:tcW w:w="611" w:type="pct"/>
            <w:vAlign w:val="center"/>
          </w:tcPr>
          <w:p w14:paraId="48135FA4" w14:textId="7E59B1D8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2C79">
              <w:rPr>
                <w:rFonts w:ascii="Arial" w:hAnsi="Arial" w:cs="Arial"/>
                <w:sz w:val="22"/>
                <w:szCs w:val="22"/>
              </w:rPr>
              <w:t>D</w:t>
            </w:r>
            <w:r>
              <w:rPr>
                <w:rFonts w:ascii="Arial" w:hAnsi="Arial" w:cs="Arial"/>
                <w:sz w:val="22"/>
                <w:szCs w:val="22"/>
              </w:rPr>
              <w:t>rug #</w:t>
            </w:r>
            <w:r w:rsidRPr="00B02C79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17" w:type="pct"/>
            <w:vAlign w:val="center"/>
          </w:tcPr>
          <w:p w14:paraId="2A48E57B" w14:textId="28541B9E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d</w:t>
            </w:r>
            <w:r w:rsidRPr="00B02C79">
              <w:rPr>
                <w:rFonts w:ascii="Arial" w:hAnsi="Arial" w:cs="Arial"/>
                <w:sz w:val="22"/>
                <w:szCs w:val="22"/>
              </w:rPr>
              <w:t xml:space="preserve"> 8/</w:t>
            </w:r>
            <w:r>
              <w:rPr>
                <w:rFonts w:ascii="Arial" w:hAnsi="Arial" w:cs="Arial"/>
                <w:sz w:val="22"/>
                <w:szCs w:val="22"/>
              </w:rPr>
              <w:t>5/</w:t>
            </w:r>
            <w:r w:rsidRPr="00B02C79">
              <w:rPr>
                <w:rFonts w:ascii="Arial" w:hAnsi="Arial" w:cs="Arial"/>
                <w:sz w:val="22"/>
                <w:szCs w:val="22"/>
              </w:rPr>
              <w:t>2026</w:t>
            </w:r>
          </w:p>
        </w:tc>
        <w:tc>
          <w:tcPr>
            <w:tcW w:w="2540" w:type="pct"/>
            <w:vAlign w:val="center"/>
          </w:tcPr>
          <w:p w14:paraId="49985D6D" w14:textId="08DC79F9" w:rsidR="0017643E" w:rsidRPr="00B02C79" w:rsidRDefault="0017643E" w:rsidP="0017643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S &amp; EU Pediatric Regulations</w:t>
            </w:r>
            <w:r w:rsidR="001A1DC3">
              <w:rPr>
                <w:rFonts w:ascii="Arial" w:hAnsi="Arial" w:cs="Arial"/>
                <w:sz w:val="22"/>
                <w:szCs w:val="22"/>
              </w:rPr>
              <w:t xml:space="preserve"> &amp; Other Topic Specific Regulations</w:t>
            </w:r>
          </w:p>
        </w:tc>
        <w:tc>
          <w:tcPr>
            <w:tcW w:w="1232" w:type="pct"/>
            <w:vAlign w:val="center"/>
          </w:tcPr>
          <w:p w14:paraId="67BF9734" w14:textId="77777777" w:rsidR="0017643E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2C79">
              <w:rPr>
                <w:rFonts w:ascii="Arial" w:hAnsi="Arial" w:cs="Arial"/>
                <w:sz w:val="22"/>
                <w:szCs w:val="22"/>
              </w:rPr>
              <w:t>Jenny Grodberg</w:t>
            </w:r>
          </w:p>
          <w:p w14:paraId="3528E90A" w14:textId="77777777" w:rsidR="001A1DC3" w:rsidRDefault="001A1DC3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&amp; </w:t>
            </w:r>
          </w:p>
          <w:p w14:paraId="7018C815" w14:textId="37C6BB8F" w:rsidR="001A1DC3" w:rsidRPr="00B02C79" w:rsidRDefault="001A1DC3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im Walker</w:t>
            </w:r>
          </w:p>
        </w:tc>
      </w:tr>
      <w:tr w:rsidR="0017643E" w:rsidRPr="00B02C79" w14:paraId="6407CB39" w14:textId="77777777" w:rsidTr="0017643E">
        <w:trPr>
          <w:trHeight w:val="980"/>
        </w:trPr>
        <w:tc>
          <w:tcPr>
            <w:tcW w:w="611" w:type="pct"/>
            <w:shd w:val="clear" w:color="auto" w:fill="FDE9D9" w:themeFill="accent6" w:themeFillTint="33"/>
            <w:vAlign w:val="center"/>
          </w:tcPr>
          <w:p w14:paraId="158598DE" w14:textId="591D0264" w:rsidR="0017643E" w:rsidRPr="000055C7" w:rsidRDefault="0017643E" w:rsidP="0017643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055C7">
              <w:rPr>
                <w:rFonts w:ascii="Arial" w:hAnsi="Arial" w:cs="Arial"/>
                <w:b/>
                <w:bCs/>
                <w:sz w:val="22"/>
                <w:szCs w:val="22"/>
              </w:rPr>
              <w:t>Joint Session** #5</w:t>
            </w:r>
          </w:p>
        </w:tc>
        <w:tc>
          <w:tcPr>
            <w:tcW w:w="617" w:type="pct"/>
            <w:shd w:val="clear" w:color="auto" w:fill="FDE9D9" w:themeFill="accent6" w:themeFillTint="33"/>
            <w:vAlign w:val="center"/>
          </w:tcPr>
          <w:p w14:paraId="4146300D" w14:textId="6CD5B0CF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d</w:t>
            </w:r>
            <w:r w:rsidRPr="00B02C79">
              <w:rPr>
                <w:rFonts w:ascii="Arial" w:hAnsi="Arial" w:cs="Arial"/>
                <w:sz w:val="22"/>
                <w:szCs w:val="22"/>
              </w:rPr>
              <w:t xml:space="preserve"> 8/1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Pr="00B02C79">
              <w:rPr>
                <w:rFonts w:ascii="Arial" w:hAnsi="Arial" w:cs="Arial"/>
                <w:sz w:val="22"/>
                <w:szCs w:val="22"/>
              </w:rPr>
              <w:t>/2026</w:t>
            </w:r>
          </w:p>
        </w:tc>
        <w:tc>
          <w:tcPr>
            <w:tcW w:w="2540" w:type="pct"/>
            <w:shd w:val="clear" w:color="auto" w:fill="FDE9D9" w:themeFill="accent6" w:themeFillTint="33"/>
            <w:vAlign w:val="center"/>
          </w:tcPr>
          <w:p w14:paraId="01118C1D" w14:textId="0A736E57" w:rsidR="0017643E" w:rsidRPr="00B02C79" w:rsidRDefault="0017643E" w:rsidP="0017643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S &amp; EU</w:t>
            </w:r>
            <w:r w:rsidR="00163D7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02C79">
              <w:rPr>
                <w:rFonts w:ascii="Arial" w:hAnsi="Arial" w:cs="Arial"/>
                <w:sz w:val="22"/>
                <w:szCs w:val="22"/>
              </w:rPr>
              <w:t>GCP</w:t>
            </w:r>
            <w:r>
              <w:rPr>
                <w:rFonts w:ascii="Arial" w:hAnsi="Arial" w:cs="Arial"/>
                <w:sz w:val="22"/>
                <w:szCs w:val="22"/>
              </w:rPr>
              <w:t xml:space="preserve"> Regulations</w:t>
            </w:r>
          </w:p>
        </w:tc>
        <w:tc>
          <w:tcPr>
            <w:tcW w:w="1232" w:type="pct"/>
            <w:shd w:val="clear" w:color="auto" w:fill="FDE9D9" w:themeFill="accent6" w:themeFillTint="33"/>
            <w:vAlign w:val="center"/>
          </w:tcPr>
          <w:p w14:paraId="0E00749C" w14:textId="30812E5C" w:rsidR="0017643E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2C79">
              <w:rPr>
                <w:rFonts w:ascii="Arial" w:hAnsi="Arial" w:cs="Arial"/>
                <w:sz w:val="22"/>
                <w:szCs w:val="22"/>
              </w:rPr>
              <w:t>Jenny Grodberg</w:t>
            </w:r>
            <w:r>
              <w:rPr>
                <w:rFonts w:ascii="Arial" w:hAnsi="Arial" w:cs="Arial"/>
                <w:sz w:val="22"/>
                <w:szCs w:val="22"/>
              </w:rPr>
              <w:t xml:space="preserve"> – Drugs</w:t>
            </w:r>
          </w:p>
          <w:p w14:paraId="50849BD9" w14:textId="77777777" w:rsidR="0017643E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&amp;</w:t>
            </w:r>
          </w:p>
          <w:p w14:paraId="355DA175" w14:textId="1C3D7435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im Walker - Devices</w:t>
            </w:r>
          </w:p>
        </w:tc>
      </w:tr>
      <w:tr w:rsidR="0017643E" w:rsidRPr="00B02C79" w14:paraId="27A7260A" w14:textId="77777777" w:rsidTr="0017643E">
        <w:trPr>
          <w:trHeight w:val="710"/>
        </w:trPr>
        <w:tc>
          <w:tcPr>
            <w:tcW w:w="611" w:type="pct"/>
            <w:tcBorders>
              <w:bottom w:val="single" w:sz="4" w:space="0" w:color="auto"/>
            </w:tcBorders>
            <w:vAlign w:val="center"/>
          </w:tcPr>
          <w:p w14:paraId="1B02FA82" w14:textId="52089D36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2C79">
              <w:rPr>
                <w:rFonts w:ascii="Arial" w:hAnsi="Arial" w:cs="Arial"/>
                <w:sz w:val="22"/>
                <w:szCs w:val="22"/>
              </w:rPr>
              <w:t>D</w:t>
            </w:r>
            <w:r>
              <w:rPr>
                <w:rFonts w:ascii="Arial" w:hAnsi="Arial" w:cs="Arial"/>
                <w:sz w:val="22"/>
                <w:szCs w:val="22"/>
              </w:rPr>
              <w:t>rug</w:t>
            </w:r>
            <w:r w:rsidRPr="00B02C79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#</w:t>
            </w:r>
            <w:r w:rsidRPr="00B02C79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17" w:type="pct"/>
            <w:tcBorders>
              <w:bottom w:val="single" w:sz="4" w:space="0" w:color="auto"/>
            </w:tcBorders>
            <w:vAlign w:val="center"/>
          </w:tcPr>
          <w:p w14:paraId="5C50FAC8" w14:textId="3BA35C9F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d</w:t>
            </w:r>
            <w:r w:rsidRPr="00B02C79">
              <w:rPr>
                <w:rFonts w:ascii="Arial" w:hAnsi="Arial" w:cs="Arial"/>
                <w:sz w:val="22"/>
                <w:szCs w:val="22"/>
              </w:rPr>
              <w:t xml:space="preserve"> 8/1</w:t>
            </w:r>
            <w:r>
              <w:rPr>
                <w:rFonts w:ascii="Arial" w:hAnsi="Arial" w:cs="Arial"/>
                <w:sz w:val="22"/>
                <w:szCs w:val="22"/>
              </w:rPr>
              <w:t>9</w:t>
            </w:r>
            <w:r w:rsidRPr="00B02C79">
              <w:rPr>
                <w:rFonts w:ascii="Arial" w:hAnsi="Arial" w:cs="Arial"/>
                <w:sz w:val="22"/>
                <w:szCs w:val="22"/>
              </w:rPr>
              <w:t>/2026</w:t>
            </w:r>
          </w:p>
        </w:tc>
        <w:tc>
          <w:tcPr>
            <w:tcW w:w="2540" w:type="pct"/>
            <w:tcBorders>
              <w:bottom w:val="single" w:sz="4" w:space="0" w:color="auto"/>
            </w:tcBorders>
            <w:vAlign w:val="center"/>
          </w:tcPr>
          <w:p w14:paraId="218450D7" w14:textId="682DB8E1" w:rsidR="0017643E" w:rsidRPr="00B02C79" w:rsidRDefault="0017643E" w:rsidP="0017643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S &amp; EU Post-Market Requirements &amp; Enforcement</w:t>
            </w:r>
          </w:p>
        </w:tc>
        <w:tc>
          <w:tcPr>
            <w:tcW w:w="1232" w:type="pct"/>
            <w:tcBorders>
              <w:bottom w:val="single" w:sz="4" w:space="0" w:color="auto"/>
            </w:tcBorders>
            <w:vAlign w:val="center"/>
          </w:tcPr>
          <w:p w14:paraId="5A9BD780" w14:textId="527AC4D2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rooke Haddock</w:t>
            </w:r>
          </w:p>
        </w:tc>
      </w:tr>
      <w:tr w:rsidR="0017643E" w:rsidRPr="00B02C79" w14:paraId="5747FD84" w14:textId="77777777" w:rsidTr="0017643E">
        <w:trPr>
          <w:trHeight w:val="593"/>
        </w:trPr>
        <w:tc>
          <w:tcPr>
            <w:tcW w:w="611" w:type="pct"/>
            <w:vAlign w:val="center"/>
          </w:tcPr>
          <w:p w14:paraId="526B0D9F" w14:textId="2F83F044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2C79">
              <w:rPr>
                <w:rFonts w:ascii="Arial" w:hAnsi="Arial" w:cs="Arial"/>
                <w:sz w:val="22"/>
                <w:szCs w:val="22"/>
              </w:rPr>
              <w:t>D</w:t>
            </w:r>
            <w:r>
              <w:rPr>
                <w:rFonts w:ascii="Arial" w:hAnsi="Arial" w:cs="Arial"/>
                <w:sz w:val="22"/>
                <w:szCs w:val="22"/>
              </w:rPr>
              <w:t>rug</w:t>
            </w:r>
            <w:r w:rsidRPr="00B02C79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#</w:t>
            </w:r>
            <w:r w:rsidRPr="00B02C79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617" w:type="pct"/>
            <w:vAlign w:val="center"/>
          </w:tcPr>
          <w:p w14:paraId="6FF66B3E" w14:textId="6EAD86D0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d</w:t>
            </w:r>
            <w:r w:rsidRPr="00B02C79">
              <w:rPr>
                <w:rFonts w:ascii="Arial" w:hAnsi="Arial" w:cs="Arial"/>
                <w:sz w:val="22"/>
                <w:szCs w:val="22"/>
              </w:rPr>
              <w:t xml:space="preserve"> 8/2</w:t>
            </w:r>
            <w:r>
              <w:rPr>
                <w:rFonts w:ascii="Arial" w:hAnsi="Arial" w:cs="Arial"/>
                <w:sz w:val="22"/>
                <w:szCs w:val="22"/>
              </w:rPr>
              <w:t>6</w:t>
            </w:r>
            <w:r w:rsidRPr="00B02C79">
              <w:rPr>
                <w:rFonts w:ascii="Arial" w:hAnsi="Arial" w:cs="Arial"/>
                <w:sz w:val="22"/>
                <w:szCs w:val="22"/>
              </w:rPr>
              <w:t>/2026</w:t>
            </w:r>
          </w:p>
        </w:tc>
        <w:tc>
          <w:tcPr>
            <w:tcW w:w="2540" w:type="pct"/>
            <w:vAlign w:val="center"/>
          </w:tcPr>
          <w:p w14:paraId="6BFE7302" w14:textId="53A58C4A" w:rsidR="0017643E" w:rsidRPr="00B02C79" w:rsidRDefault="0017643E" w:rsidP="0017643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S &amp; EU </w:t>
            </w:r>
            <w:r w:rsidRPr="00AA0871">
              <w:rPr>
                <w:rFonts w:ascii="Arial" w:hAnsi="Arial" w:cs="Arial"/>
                <w:sz w:val="22"/>
                <w:szCs w:val="22"/>
              </w:rPr>
              <w:t xml:space="preserve">Drug Advertising, Labeling </w:t>
            </w:r>
            <w:r>
              <w:rPr>
                <w:rFonts w:ascii="Arial" w:hAnsi="Arial" w:cs="Arial"/>
                <w:sz w:val="22"/>
                <w:szCs w:val="22"/>
              </w:rPr>
              <w:t>&amp;</w:t>
            </w:r>
            <w:r w:rsidRPr="00AA0871">
              <w:rPr>
                <w:rFonts w:ascii="Arial" w:hAnsi="Arial" w:cs="Arial"/>
                <w:sz w:val="22"/>
                <w:szCs w:val="22"/>
              </w:rPr>
              <w:t xml:space="preserve"> Promotion</w:t>
            </w:r>
          </w:p>
        </w:tc>
        <w:tc>
          <w:tcPr>
            <w:tcW w:w="1232" w:type="pct"/>
            <w:vAlign w:val="center"/>
          </w:tcPr>
          <w:p w14:paraId="56FA3173" w14:textId="73AA4F4F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rooke Haddock</w:t>
            </w:r>
          </w:p>
        </w:tc>
      </w:tr>
      <w:tr w:rsidR="0017643E" w:rsidRPr="00B02C79" w14:paraId="3F7A4D2D" w14:textId="77777777" w:rsidTr="0017643E">
        <w:trPr>
          <w:trHeight w:val="638"/>
        </w:trPr>
        <w:tc>
          <w:tcPr>
            <w:tcW w:w="611" w:type="pct"/>
            <w:vAlign w:val="center"/>
          </w:tcPr>
          <w:p w14:paraId="3EA7E712" w14:textId="73A53DC3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2C79">
              <w:rPr>
                <w:rFonts w:ascii="Arial" w:hAnsi="Arial" w:cs="Arial"/>
                <w:sz w:val="22"/>
                <w:szCs w:val="22"/>
              </w:rPr>
              <w:t>D</w:t>
            </w:r>
            <w:r>
              <w:rPr>
                <w:rFonts w:ascii="Arial" w:hAnsi="Arial" w:cs="Arial"/>
                <w:sz w:val="22"/>
                <w:szCs w:val="22"/>
              </w:rPr>
              <w:t>rug</w:t>
            </w:r>
            <w:r w:rsidRPr="00B02C79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#</w:t>
            </w:r>
            <w:r w:rsidRPr="00B02C79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17" w:type="pct"/>
            <w:vAlign w:val="center"/>
          </w:tcPr>
          <w:p w14:paraId="0434860A" w14:textId="77777777" w:rsidR="0017643E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d</w:t>
            </w:r>
          </w:p>
          <w:p w14:paraId="4A5874AE" w14:textId="36EBAC19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/9/2026</w:t>
            </w:r>
          </w:p>
        </w:tc>
        <w:tc>
          <w:tcPr>
            <w:tcW w:w="2540" w:type="pct"/>
            <w:vAlign w:val="center"/>
          </w:tcPr>
          <w:p w14:paraId="79E500F8" w14:textId="76BA98F3" w:rsidR="0017643E" w:rsidRPr="00B02C79" w:rsidRDefault="0017643E" w:rsidP="0017643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S &amp; EU OTC Products &amp; Pharmacovigilance</w:t>
            </w:r>
          </w:p>
        </w:tc>
        <w:tc>
          <w:tcPr>
            <w:tcW w:w="1232" w:type="pct"/>
            <w:vAlign w:val="center"/>
          </w:tcPr>
          <w:p w14:paraId="3097829B" w14:textId="612E8E16" w:rsidR="0017643E" w:rsidRPr="00B02C79" w:rsidRDefault="00163D73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risty Appelhans</w:t>
            </w:r>
          </w:p>
        </w:tc>
      </w:tr>
      <w:tr w:rsidR="0017643E" w:rsidRPr="00B02C79" w14:paraId="2F55F754" w14:textId="77777777" w:rsidTr="0017643E">
        <w:trPr>
          <w:trHeight w:val="953"/>
        </w:trPr>
        <w:tc>
          <w:tcPr>
            <w:tcW w:w="611" w:type="pct"/>
            <w:vAlign w:val="center"/>
          </w:tcPr>
          <w:p w14:paraId="25A68CE6" w14:textId="253F529C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rug</w:t>
            </w:r>
            <w:r w:rsidRPr="00B02C79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#</w:t>
            </w:r>
            <w:r w:rsidRPr="00B02C79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617" w:type="pct"/>
            <w:vAlign w:val="center"/>
          </w:tcPr>
          <w:p w14:paraId="01781D97" w14:textId="78C92B53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2C79">
              <w:rPr>
                <w:rFonts w:ascii="Arial" w:hAnsi="Arial" w:cs="Arial"/>
                <w:sz w:val="22"/>
                <w:szCs w:val="22"/>
              </w:rPr>
              <w:t>Sept</w:t>
            </w:r>
            <w:r>
              <w:rPr>
                <w:rFonts w:ascii="Arial" w:hAnsi="Arial" w:cs="Arial"/>
                <w:sz w:val="22"/>
                <w:szCs w:val="22"/>
              </w:rPr>
              <w:t xml:space="preserve"> TBD </w:t>
            </w:r>
            <w:r w:rsidRPr="00B02C79">
              <w:rPr>
                <w:rFonts w:ascii="Arial" w:hAnsi="Arial" w:cs="Arial"/>
                <w:sz w:val="22"/>
                <w:szCs w:val="22"/>
              </w:rPr>
              <w:t>2026</w:t>
            </w:r>
          </w:p>
        </w:tc>
        <w:tc>
          <w:tcPr>
            <w:tcW w:w="2540" w:type="pct"/>
            <w:vAlign w:val="center"/>
          </w:tcPr>
          <w:p w14:paraId="7813C8A6" w14:textId="2FE1229F" w:rsidR="0017643E" w:rsidRPr="00B02C79" w:rsidRDefault="0017643E" w:rsidP="0017643E">
            <w:pPr>
              <w:rPr>
                <w:rFonts w:ascii="Arial" w:hAnsi="Arial" w:cs="Arial"/>
                <w:sz w:val="22"/>
                <w:szCs w:val="22"/>
              </w:rPr>
            </w:pPr>
            <w:r w:rsidRPr="00B02C79">
              <w:rPr>
                <w:rFonts w:ascii="Arial" w:hAnsi="Arial" w:cs="Arial"/>
                <w:sz w:val="22"/>
                <w:szCs w:val="22"/>
              </w:rPr>
              <w:t>Practice Question Session</w:t>
            </w:r>
          </w:p>
        </w:tc>
        <w:tc>
          <w:tcPr>
            <w:tcW w:w="1232" w:type="pct"/>
            <w:vAlign w:val="center"/>
          </w:tcPr>
          <w:p w14:paraId="2A057B3F" w14:textId="2B97F9D4" w:rsidR="0017643E" w:rsidRPr="00B02C79" w:rsidRDefault="0017643E" w:rsidP="001764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2C79">
              <w:rPr>
                <w:rFonts w:ascii="Arial" w:hAnsi="Arial" w:cs="Arial"/>
                <w:sz w:val="22"/>
                <w:szCs w:val="22"/>
              </w:rPr>
              <w:t>Kim Walke</w:t>
            </w:r>
            <w:r>
              <w:rPr>
                <w:rFonts w:ascii="Arial" w:hAnsi="Arial" w:cs="Arial"/>
                <w:sz w:val="22"/>
                <w:szCs w:val="22"/>
              </w:rPr>
              <w:t>r</w:t>
            </w:r>
            <w:r w:rsidR="00163D73">
              <w:rPr>
                <w:rFonts w:ascii="Arial" w:hAnsi="Arial" w:cs="Arial"/>
                <w:sz w:val="22"/>
                <w:szCs w:val="22"/>
              </w:rPr>
              <w:t>, Tyler Vandivort, &amp; Other Invited Speakers</w:t>
            </w:r>
          </w:p>
        </w:tc>
      </w:tr>
    </w:tbl>
    <w:p w14:paraId="57C6AE1F" w14:textId="390C06F9" w:rsidR="00D94A5A" w:rsidRPr="00B02C79" w:rsidRDefault="000055C7" w:rsidP="000055C7">
      <w:pPr>
        <w:rPr>
          <w:rFonts w:ascii="Arial" w:hAnsi="Arial" w:cs="Arial"/>
          <w:b/>
          <w:sz w:val="22"/>
          <w:szCs w:val="22"/>
        </w:rPr>
      </w:pPr>
      <w:r w:rsidRPr="000055C7">
        <w:rPr>
          <w:rFonts w:ascii="Arial" w:hAnsi="Arial" w:cs="Arial"/>
          <w:b/>
          <w:sz w:val="22"/>
          <w:szCs w:val="22"/>
        </w:rPr>
        <w:t>** Joint sessions will include cohorts from the Drug and Device prep courses; please note date and day of the week.</w:t>
      </w:r>
    </w:p>
    <w:sectPr w:rsidR="00D94A5A" w:rsidRPr="00B02C79" w:rsidSect="004331B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87E83F" w14:textId="77777777" w:rsidR="00DF5212" w:rsidRDefault="00DF5212" w:rsidP="00902A1D">
      <w:r>
        <w:separator/>
      </w:r>
    </w:p>
  </w:endnote>
  <w:endnote w:type="continuationSeparator" w:id="0">
    <w:p w14:paraId="2679CCE4" w14:textId="77777777" w:rsidR="00DF5212" w:rsidRDefault="00DF5212" w:rsidP="00902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AF9ABC" w14:textId="77777777" w:rsidR="00DF5212" w:rsidRDefault="00DF5212" w:rsidP="00902A1D">
      <w:r>
        <w:separator/>
      </w:r>
    </w:p>
  </w:footnote>
  <w:footnote w:type="continuationSeparator" w:id="0">
    <w:p w14:paraId="1A18C0C2" w14:textId="77777777" w:rsidR="00DF5212" w:rsidRDefault="00DF5212" w:rsidP="00902A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F0C1D0" w14:textId="4E7F5A09" w:rsidR="00902A1D" w:rsidRPr="00532D6A" w:rsidRDefault="00545D08" w:rsidP="00902A1D">
    <w:pPr>
      <w:jc w:val="center"/>
      <w:rPr>
        <w:rFonts w:ascii="Arial" w:hAnsi="Arial" w:cs="Arial"/>
        <w:b/>
        <w:sz w:val="28"/>
        <w:szCs w:val="28"/>
      </w:rPr>
    </w:pPr>
    <w:r w:rsidRPr="00532D6A">
      <w:rPr>
        <w:rFonts w:ascii="Arial" w:hAnsi="Arial" w:cs="Arial"/>
        <w:b/>
        <w:sz w:val="28"/>
        <w:szCs w:val="28"/>
      </w:rPr>
      <w:t xml:space="preserve">2026 </w:t>
    </w:r>
    <w:r w:rsidR="00532D6A">
      <w:rPr>
        <w:rFonts w:ascii="Arial" w:hAnsi="Arial" w:cs="Arial"/>
        <w:b/>
        <w:sz w:val="28"/>
        <w:szCs w:val="28"/>
      </w:rPr>
      <w:t xml:space="preserve">Drug </w:t>
    </w:r>
    <w:r w:rsidRPr="00532D6A">
      <w:rPr>
        <w:rFonts w:ascii="Arial" w:hAnsi="Arial" w:cs="Arial"/>
        <w:b/>
        <w:sz w:val="28"/>
        <w:szCs w:val="28"/>
      </w:rPr>
      <w:t xml:space="preserve">RAC </w:t>
    </w:r>
    <w:r w:rsidR="00532D6A" w:rsidRPr="00532D6A">
      <w:rPr>
        <w:rFonts w:ascii="Arial" w:hAnsi="Arial" w:cs="Arial"/>
        <w:b/>
        <w:sz w:val="28"/>
        <w:szCs w:val="28"/>
      </w:rPr>
      <w:t>Study Group</w:t>
    </w:r>
    <w:r w:rsidR="00902A1D" w:rsidRPr="00532D6A">
      <w:rPr>
        <w:rFonts w:ascii="Arial" w:hAnsi="Arial" w:cs="Arial"/>
        <w:b/>
        <w:noProof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69AC78F" wp14:editId="3AE6981C">
          <wp:simplePos x="0" y="0"/>
          <wp:positionH relativeFrom="column">
            <wp:posOffset>-701675</wp:posOffset>
          </wp:positionH>
          <wp:positionV relativeFrom="paragraph">
            <wp:posOffset>-244475</wp:posOffset>
          </wp:positionV>
          <wp:extent cx="2114550" cy="762000"/>
          <wp:effectExtent l="0" t="0" r="0" b="0"/>
          <wp:wrapSquare wrapText="bothSides"/>
          <wp:docPr id="1" name="Picture 1" descr="SDRAN_logo_white_on_PMS294 (2)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DRAN_logo_white_on_PMS294 (2)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45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56E05D4" w14:textId="77777777" w:rsidR="00902A1D" w:rsidRPr="007D1C1B" w:rsidRDefault="00902A1D" w:rsidP="00902A1D">
    <w:pPr>
      <w:jc w:val="center"/>
      <w:rPr>
        <w:rFonts w:ascii="Times New Roman" w:hAnsi="Times New Roman" w:cs="Times New Roman"/>
        <w:b/>
      </w:rPr>
    </w:pPr>
  </w:p>
  <w:p w14:paraId="0541C121" w14:textId="373E6127" w:rsidR="00902A1D" w:rsidRPr="007D1C1B" w:rsidRDefault="00902A1D" w:rsidP="00902A1D">
    <w:pPr>
      <w:jc w:val="center"/>
      <w:rPr>
        <w:rFonts w:ascii="Times New Roman" w:hAnsi="Times New Roman" w:cs="Times New Roman"/>
      </w:rPr>
    </w:pPr>
  </w:p>
  <w:p w14:paraId="3FDADDBA" w14:textId="4A790781" w:rsidR="00F557CC" w:rsidRPr="007D1C1B" w:rsidRDefault="00F557CC" w:rsidP="00902A1D">
    <w:pPr>
      <w:jc w:val="cent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024464"/>
    <w:multiLevelType w:val="hybridMultilevel"/>
    <w:tmpl w:val="67C2F2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07EEF"/>
    <w:multiLevelType w:val="hybridMultilevel"/>
    <w:tmpl w:val="67C2F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75EF5"/>
    <w:multiLevelType w:val="hybridMultilevel"/>
    <w:tmpl w:val="3562627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2937777"/>
    <w:multiLevelType w:val="multilevel"/>
    <w:tmpl w:val="BF86F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742119"/>
    <w:multiLevelType w:val="hybridMultilevel"/>
    <w:tmpl w:val="FA16BA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746354A"/>
    <w:multiLevelType w:val="hybridMultilevel"/>
    <w:tmpl w:val="4614FC2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E2F12A9"/>
    <w:multiLevelType w:val="hybridMultilevel"/>
    <w:tmpl w:val="081C9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177071">
    <w:abstractNumId w:val="3"/>
  </w:num>
  <w:num w:numId="2" w16cid:durableId="1933926532">
    <w:abstractNumId w:val="6"/>
  </w:num>
  <w:num w:numId="3" w16cid:durableId="2081321018">
    <w:abstractNumId w:val="1"/>
  </w:num>
  <w:num w:numId="4" w16cid:durableId="1623612627">
    <w:abstractNumId w:val="0"/>
  </w:num>
  <w:num w:numId="5" w16cid:durableId="993754472">
    <w:abstractNumId w:val="4"/>
  </w:num>
  <w:num w:numId="6" w16cid:durableId="1697121779">
    <w:abstractNumId w:val="5"/>
  </w:num>
  <w:num w:numId="7" w16cid:durableId="4588458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tTC2BJLmppaGJko6SsGpxcWZ+XkgBYa1ACM3/0csAAAA"/>
  </w:docVars>
  <w:rsids>
    <w:rsidRoot w:val="00D7192E"/>
    <w:rsid w:val="000001C3"/>
    <w:rsid w:val="000055C7"/>
    <w:rsid w:val="00016760"/>
    <w:rsid w:val="000201C0"/>
    <w:rsid w:val="00032EE6"/>
    <w:rsid w:val="00037A68"/>
    <w:rsid w:val="00047AB8"/>
    <w:rsid w:val="00050F11"/>
    <w:rsid w:val="000630A2"/>
    <w:rsid w:val="00083DA2"/>
    <w:rsid w:val="0009722B"/>
    <w:rsid w:val="000A2ECF"/>
    <w:rsid w:val="000A7EE1"/>
    <w:rsid w:val="000B36D7"/>
    <w:rsid w:val="000C44F6"/>
    <w:rsid w:val="000D0258"/>
    <w:rsid w:val="000F3D9A"/>
    <w:rsid w:val="00134D69"/>
    <w:rsid w:val="00163D73"/>
    <w:rsid w:val="001661BB"/>
    <w:rsid w:val="0017643E"/>
    <w:rsid w:val="001866A2"/>
    <w:rsid w:val="001A1DC3"/>
    <w:rsid w:val="001A6A86"/>
    <w:rsid w:val="001B1CA6"/>
    <w:rsid w:val="001B4238"/>
    <w:rsid w:val="001E308E"/>
    <w:rsid w:val="00200444"/>
    <w:rsid w:val="002062FD"/>
    <w:rsid w:val="0020799C"/>
    <w:rsid w:val="00216138"/>
    <w:rsid w:val="002275FB"/>
    <w:rsid w:val="002639AD"/>
    <w:rsid w:val="00273E72"/>
    <w:rsid w:val="0027422D"/>
    <w:rsid w:val="0028735E"/>
    <w:rsid w:val="00290F7D"/>
    <w:rsid w:val="002918F4"/>
    <w:rsid w:val="00297213"/>
    <w:rsid w:val="0029751C"/>
    <w:rsid w:val="002A7371"/>
    <w:rsid w:val="002B3408"/>
    <w:rsid w:val="002B7108"/>
    <w:rsid w:val="002C1E02"/>
    <w:rsid w:val="002D6FE6"/>
    <w:rsid w:val="002E7342"/>
    <w:rsid w:val="00312797"/>
    <w:rsid w:val="00314234"/>
    <w:rsid w:val="00317EBC"/>
    <w:rsid w:val="00324DB0"/>
    <w:rsid w:val="00343356"/>
    <w:rsid w:val="003458A1"/>
    <w:rsid w:val="00354707"/>
    <w:rsid w:val="00357B9B"/>
    <w:rsid w:val="00364F1B"/>
    <w:rsid w:val="00377DB5"/>
    <w:rsid w:val="00391D68"/>
    <w:rsid w:val="0039385E"/>
    <w:rsid w:val="003A41C1"/>
    <w:rsid w:val="003B5275"/>
    <w:rsid w:val="003C4867"/>
    <w:rsid w:val="003C55D4"/>
    <w:rsid w:val="003C57DC"/>
    <w:rsid w:val="003D364D"/>
    <w:rsid w:val="003E21A9"/>
    <w:rsid w:val="003E2E83"/>
    <w:rsid w:val="003E7C31"/>
    <w:rsid w:val="004058B2"/>
    <w:rsid w:val="0042455A"/>
    <w:rsid w:val="0042541B"/>
    <w:rsid w:val="00426993"/>
    <w:rsid w:val="00430CA9"/>
    <w:rsid w:val="004331B1"/>
    <w:rsid w:val="00450A7A"/>
    <w:rsid w:val="00451932"/>
    <w:rsid w:val="00467C2E"/>
    <w:rsid w:val="00471673"/>
    <w:rsid w:val="004808F4"/>
    <w:rsid w:val="00482BE4"/>
    <w:rsid w:val="004847C2"/>
    <w:rsid w:val="004B087E"/>
    <w:rsid w:val="004B5FB9"/>
    <w:rsid w:val="004B6C89"/>
    <w:rsid w:val="004D57C0"/>
    <w:rsid w:val="004F5364"/>
    <w:rsid w:val="0051084D"/>
    <w:rsid w:val="00516DC8"/>
    <w:rsid w:val="005316E6"/>
    <w:rsid w:val="00532D6A"/>
    <w:rsid w:val="00545D08"/>
    <w:rsid w:val="00554D6F"/>
    <w:rsid w:val="00580C6F"/>
    <w:rsid w:val="00585144"/>
    <w:rsid w:val="005903D6"/>
    <w:rsid w:val="00591402"/>
    <w:rsid w:val="005A7358"/>
    <w:rsid w:val="005A760E"/>
    <w:rsid w:val="005B0687"/>
    <w:rsid w:val="005B3F70"/>
    <w:rsid w:val="005C017A"/>
    <w:rsid w:val="005C092F"/>
    <w:rsid w:val="005C2565"/>
    <w:rsid w:val="005C289B"/>
    <w:rsid w:val="005C391B"/>
    <w:rsid w:val="005C6916"/>
    <w:rsid w:val="005C6B6A"/>
    <w:rsid w:val="005D4ABE"/>
    <w:rsid w:val="005F4233"/>
    <w:rsid w:val="00617A78"/>
    <w:rsid w:val="0062095F"/>
    <w:rsid w:val="00623A6F"/>
    <w:rsid w:val="00640E0C"/>
    <w:rsid w:val="00645870"/>
    <w:rsid w:val="00654D95"/>
    <w:rsid w:val="006602C7"/>
    <w:rsid w:val="00665B86"/>
    <w:rsid w:val="00674DFE"/>
    <w:rsid w:val="00684596"/>
    <w:rsid w:val="00694B05"/>
    <w:rsid w:val="006978EB"/>
    <w:rsid w:val="006A11C4"/>
    <w:rsid w:val="006A2598"/>
    <w:rsid w:val="006A79A3"/>
    <w:rsid w:val="006B24CD"/>
    <w:rsid w:val="006B6D80"/>
    <w:rsid w:val="006E0204"/>
    <w:rsid w:val="006E73F1"/>
    <w:rsid w:val="00714753"/>
    <w:rsid w:val="007207DF"/>
    <w:rsid w:val="007263C0"/>
    <w:rsid w:val="00731FBC"/>
    <w:rsid w:val="00761CB0"/>
    <w:rsid w:val="00785DFC"/>
    <w:rsid w:val="0079529A"/>
    <w:rsid w:val="007A102B"/>
    <w:rsid w:val="007A2B39"/>
    <w:rsid w:val="007D1C1B"/>
    <w:rsid w:val="007E7865"/>
    <w:rsid w:val="007F047E"/>
    <w:rsid w:val="007F7EE6"/>
    <w:rsid w:val="0081300C"/>
    <w:rsid w:val="00814C2D"/>
    <w:rsid w:val="008249B9"/>
    <w:rsid w:val="00827D03"/>
    <w:rsid w:val="00834C6C"/>
    <w:rsid w:val="0084258C"/>
    <w:rsid w:val="00865CB4"/>
    <w:rsid w:val="008B52EE"/>
    <w:rsid w:val="008F064D"/>
    <w:rsid w:val="008F1AB1"/>
    <w:rsid w:val="008F336A"/>
    <w:rsid w:val="00902A1D"/>
    <w:rsid w:val="009115B7"/>
    <w:rsid w:val="00920B14"/>
    <w:rsid w:val="009240CC"/>
    <w:rsid w:val="00927C77"/>
    <w:rsid w:val="00944AE3"/>
    <w:rsid w:val="009450C2"/>
    <w:rsid w:val="00947BCB"/>
    <w:rsid w:val="009747D7"/>
    <w:rsid w:val="00987604"/>
    <w:rsid w:val="009930E9"/>
    <w:rsid w:val="009A11DA"/>
    <w:rsid w:val="009C3E9A"/>
    <w:rsid w:val="009C64D7"/>
    <w:rsid w:val="009D268B"/>
    <w:rsid w:val="009D5889"/>
    <w:rsid w:val="009E0764"/>
    <w:rsid w:val="009E2041"/>
    <w:rsid w:val="009E4A41"/>
    <w:rsid w:val="00A02221"/>
    <w:rsid w:val="00A026B6"/>
    <w:rsid w:val="00A1151F"/>
    <w:rsid w:val="00A30011"/>
    <w:rsid w:val="00A333BF"/>
    <w:rsid w:val="00A415BD"/>
    <w:rsid w:val="00A635EB"/>
    <w:rsid w:val="00A65CB9"/>
    <w:rsid w:val="00A66787"/>
    <w:rsid w:val="00A83A11"/>
    <w:rsid w:val="00A8689C"/>
    <w:rsid w:val="00AA0871"/>
    <w:rsid w:val="00AA64EF"/>
    <w:rsid w:val="00AB2FB6"/>
    <w:rsid w:val="00AB6281"/>
    <w:rsid w:val="00AC1878"/>
    <w:rsid w:val="00AE0F73"/>
    <w:rsid w:val="00AF16C8"/>
    <w:rsid w:val="00AF7556"/>
    <w:rsid w:val="00B00288"/>
    <w:rsid w:val="00B02224"/>
    <w:rsid w:val="00B02C79"/>
    <w:rsid w:val="00B12F8F"/>
    <w:rsid w:val="00B355A2"/>
    <w:rsid w:val="00B5209C"/>
    <w:rsid w:val="00B62055"/>
    <w:rsid w:val="00B70665"/>
    <w:rsid w:val="00B72D36"/>
    <w:rsid w:val="00B76755"/>
    <w:rsid w:val="00B83DEA"/>
    <w:rsid w:val="00B901C8"/>
    <w:rsid w:val="00B90D26"/>
    <w:rsid w:val="00B92F08"/>
    <w:rsid w:val="00B9397E"/>
    <w:rsid w:val="00BA1CAC"/>
    <w:rsid w:val="00BB260F"/>
    <w:rsid w:val="00BB7C66"/>
    <w:rsid w:val="00BC12EE"/>
    <w:rsid w:val="00BD2EE4"/>
    <w:rsid w:val="00BE38AA"/>
    <w:rsid w:val="00BE501D"/>
    <w:rsid w:val="00BF64A6"/>
    <w:rsid w:val="00C203BE"/>
    <w:rsid w:val="00C31D0B"/>
    <w:rsid w:val="00C421B8"/>
    <w:rsid w:val="00C42448"/>
    <w:rsid w:val="00C45897"/>
    <w:rsid w:val="00C7152B"/>
    <w:rsid w:val="00C720E2"/>
    <w:rsid w:val="00C74718"/>
    <w:rsid w:val="00C80EEB"/>
    <w:rsid w:val="00C90DFE"/>
    <w:rsid w:val="00CB0376"/>
    <w:rsid w:val="00CB4FE5"/>
    <w:rsid w:val="00CB6CA8"/>
    <w:rsid w:val="00CC6EB9"/>
    <w:rsid w:val="00CC748E"/>
    <w:rsid w:val="00CD58B4"/>
    <w:rsid w:val="00CF6DA4"/>
    <w:rsid w:val="00D00DAB"/>
    <w:rsid w:val="00D026D0"/>
    <w:rsid w:val="00D04811"/>
    <w:rsid w:val="00D053E3"/>
    <w:rsid w:val="00D116DB"/>
    <w:rsid w:val="00D24051"/>
    <w:rsid w:val="00D3061F"/>
    <w:rsid w:val="00D32865"/>
    <w:rsid w:val="00D403AB"/>
    <w:rsid w:val="00D5691E"/>
    <w:rsid w:val="00D7192E"/>
    <w:rsid w:val="00D72114"/>
    <w:rsid w:val="00D764AF"/>
    <w:rsid w:val="00D93541"/>
    <w:rsid w:val="00D94A5A"/>
    <w:rsid w:val="00DB3F01"/>
    <w:rsid w:val="00DB488C"/>
    <w:rsid w:val="00DB4DBB"/>
    <w:rsid w:val="00DC3905"/>
    <w:rsid w:val="00DF3F5E"/>
    <w:rsid w:val="00DF5212"/>
    <w:rsid w:val="00DF79D6"/>
    <w:rsid w:val="00E129F2"/>
    <w:rsid w:val="00E16377"/>
    <w:rsid w:val="00E166FE"/>
    <w:rsid w:val="00E26D5D"/>
    <w:rsid w:val="00E34F96"/>
    <w:rsid w:val="00E36F35"/>
    <w:rsid w:val="00E62A3C"/>
    <w:rsid w:val="00E84A1D"/>
    <w:rsid w:val="00EB468A"/>
    <w:rsid w:val="00EB6C0C"/>
    <w:rsid w:val="00EC38F3"/>
    <w:rsid w:val="00ED2B85"/>
    <w:rsid w:val="00EE657F"/>
    <w:rsid w:val="00EF18B7"/>
    <w:rsid w:val="00EF65FA"/>
    <w:rsid w:val="00F159BA"/>
    <w:rsid w:val="00F164F2"/>
    <w:rsid w:val="00F21655"/>
    <w:rsid w:val="00F372F4"/>
    <w:rsid w:val="00F40FCF"/>
    <w:rsid w:val="00F454A3"/>
    <w:rsid w:val="00F479A1"/>
    <w:rsid w:val="00F500C5"/>
    <w:rsid w:val="00F557CC"/>
    <w:rsid w:val="00F70344"/>
    <w:rsid w:val="00F75EE3"/>
    <w:rsid w:val="00F855C6"/>
    <w:rsid w:val="00F9645A"/>
    <w:rsid w:val="00FA02FC"/>
    <w:rsid w:val="00FA47BE"/>
    <w:rsid w:val="00FC26DD"/>
    <w:rsid w:val="00FC29BF"/>
    <w:rsid w:val="00FC7744"/>
    <w:rsid w:val="00FD75D1"/>
    <w:rsid w:val="00FF3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203EDC"/>
  <w14:defaultImageDpi w14:val="300"/>
  <w15:docId w15:val="{D623A411-3453-D446-90B4-98FA0699E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7E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2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2A1D"/>
  </w:style>
  <w:style w:type="paragraph" w:styleId="Footer">
    <w:name w:val="footer"/>
    <w:basedOn w:val="Normal"/>
    <w:link w:val="FooterChar"/>
    <w:uiPriority w:val="99"/>
    <w:unhideWhenUsed/>
    <w:rsid w:val="00902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A1D"/>
  </w:style>
  <w:style w:type="paragraph" w:styleId="BalloonText">
    <w:name w:val="Balloon Text"/>
    <w:basedOn w:val="Normal"/>
    <w:link w:val="BalloonTextChar"/>
    <w:uiPriority w:val="99"/>
    <w:semiHidden/>
    <w:unhideWhenUsed/>
    <w:rsid w:val="00C7471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718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421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21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21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21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21B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C01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81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D81C2B-3C25-47D4-A342-812DEE829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7</Words>
  <Characters>1255</Characters>
  <Application>Microsoft Office Word</Application>
  <DocSecurity>0</DocSecurity>
  <Lines>89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ifornia San Diego</Company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ti Rahajeng</dc:creator>
  <cp:keywords/>
  <dc:description/>
  <cp:lastModifiedBy>Kim Walker</cp:lastModifiedBy>
  <cp:revision>3</cp:revision>
  <cp:lastPrinted>2018-03-27T03:06:00Z</cp:lastPrinted>
  <dcterms:created xsi:type="dcterms:W3CDTF">2026-06-12T19:27:00Z</dcterms:created>
  <dcterms:modified xsi:type="dcterms:W3CDTF">2026-06-12T19:37:00Z</dcterms:modified>
</cp:coreProperties>
</file>